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e49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2134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817e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